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F7C33" w14:textId="369FE765" w:rsidR="00033426" w:rsidRPr="00033426" w:rsidRDefault="00033426" w:rsidP="00033426">
      <w:pPr>
        <w:jc w:val="center"/>
        <w:rPr>
          <w:rFonts w:ascii="Baskerville Old Face" w:hAnsi="Baskerville Old Face"/>
          <w:b/>
          <w:bCs/>
          <w:sz w:val="36"/>
          <w:szCs w:val="32"/>
        </w:rPr>
      </w:pPr>
      <w:r w:rsidRPr="00033426">
        <w:rPr>
          <w:rFonts w:ascii="Baskerville Old Face" w:hAnsi="Baskerville Old Face"/>
          <w:b/>
          <w:bCs/>
          <w:sz w:val="36"/>
          <w:szCs w:val="32"/>
        </w:rPr>
        <w:t xml:space="preserve">Guest Lecture Report </w:t>
      </w:r>
    </w:p>
    <w:p w14:paraId="32DD4357" w14:textId="2539C175" w:rsidR="00C7415D" w:rsidRDefault="00C7415D">
      <w:r>
        <w:rPr>
          <w:noProof/>
        </w:rPr>
        <w:drawing>
          <wp:inline distT="0" distB="0" distL="0" distR="0" wp14:anchorId="0EB07AB7" wp14:editId="3523738E">
            <wp:extent cx="5543550" cy="7954190"/>
            <wp:effectExtent l="0" t="0" r="0" b="889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603" cy="795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497CA" w14:textId="77777777" w:rsidR="00C7415D" w:rsidRDefault="00C7415D"/>
    <w:p w14:paraId="38AE41ED" w14:textId="77777777" w:rsidR="00C7415D" w:rsidRDefault="00C7415D"/>
    <w:p w14:paraId="4A8E6346" w14:textId="261A1EBB" w:rsidR="00C7415D" w:rsidRPr="009051A3" w:rsidRDefault="00C7415D" w:rsidP="00C7415D">
      <w:pPr>
        <w:tabs>
          <w:tab w:val="left" w:pos="3855"/>
        </w:tabs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Department of Economics, Manipal University Jaipur, organized a Guest Lecture on </w:t>
      </w:r>
      <w:r w:rsidRPr="009051A3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Emerging Issues of Business Finance and Management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” on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pril 1, </w:t>
      </w:r>
      <w:r w:rsidR="00224680">
        <w:rPr>
          <w:rFonts w:ascii="Times New Roman" w:eastAsia="Times New Roman" w:hAnsi="Times New Roman" w:cs="Times New Roman"/>
          <w:color w:val="0E101A"/>
          <w:sz w:val="24"/>
          <w:szCs w:val="24"/>
        </w:rPr>
        <w:t>2022,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from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3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00 </w:t>
      </w:r>
      <w:r w:rsidR="0022468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PM </w:t>
      </w:r>
      <w:r w:rsidR="00224680"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>onwards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  <w:r w:rsidR="0022468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Dr</w:t>
      </w:r>
      <w:r w:rsidR="00033426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  <w:r w:rsidR="0022468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anoranjan Sharma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, </w:t>
      </w:r>
      <w:r w:rsidR="0022468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hief Economist Infomerics Ratings, Delhi, Ex-chief Learning officer at Canara Bank, Advisor, Governor, Government of Rajasthan 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was the speaker </w:t>
      </w:r>
      <w:r w:rsidR="00224680">
        <w:rPr>
          <w:rFonts w:ascii="Times New Roman" w:eastAsia="Times New Roman" w:hAnsi="Times New Roman" w:cs="Times New Roman"/>
          <w:color w:val="0E101A"/>
          <w:sz w:val="24"/>
          <w:szCs w:val="24"/>
        </w:rPr>
        <w:t>for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event. The </w:t>
      </w:r>
      <w:r w:rsidR="00224680">
        <w:rPr>
          <w:rFonts w:ascii="Times New Roman" w:eastAsia="Times New Roman" w:hAnsi="Times New Roman" w:cs="Times New Roman"/>
          <w:color w:val="0E101A"/>
          <w:sz w:val="24"/>
          <w:szCs w:val="24"/>
        </w:rPr>
        <w:t>lecture was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 introductory insight </w:t>
      </w:r>
      <w:r w:rsidR="00033426">
        <w:rPr>
          <w:rFonts w:ascii="Times New Roman" w:eastAsia="Times New Roman" w:hAnsi="Times New Roman" w:cs="Times New Roman"/>
          <w:color w:val="0E101A"/>
          <w:sz w:val="24"/>
          <w:szCs w:val="24"/>
        </w:rPr>
        <w:t>into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he various</w:t>
      </w:r>
      <w:r w:rsidR="0022468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emerging trends in Business Finance and Management of the country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  <w:r w:rsidR="00224680">
        <w:rPr>
          <w:rFonts w:ascii="Times New Roman" w:eastAsia="Times New Roman" w:hAnsi="Times New Roman" w:cs="Times New Roman"/>
          <w:color w:val="0E101A"/>
          <w:sz w:val="24"/>
          <w:szCs w:val="24"/>
        </w:rPr>
        <w:t>It grew the interests of students in the field of banking and finance as Dr. Manorajan delivered a very interesting lecture starting from small</w:t>
      </w:r>
      <w:r w:rsidR="000C793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anking jargon</w:t>
      </w:r>
      <w:r w:rsidR="0022468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 covering a wide area of finance and economics. It was a fun learning experience, students were enlightened and asked many related questions. 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event was attended by students and faculties of Manipal University Jaipur. </w:t>
      </w:r>
      <w:r w:rsidR="00042B29">
        <w:rPr>
          <w:rFonts w:ascii="Times New Roman" w:eastAsia="Times New Roman" w:hAnsi="Times New Roman" w:cs="Times New Roman"/>
          <w:color w:val="0E101A"/>
          <w:sz w:val="24"/>
          <w:szCs w:val="24"/>
        </w:rPr>
        <w:t>30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tudents from B.</w:t>
      </w:r>
      <w:r w:rsidR="00033426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 (Hons) Economics participated in the lecture along with faculty members of the department. </w:t>
      </w:r>
    </w:p>
    <w:p w14:paraId="53836472" w14:textId="65894D75" w:rsidR="00C7415D" w:rsidRPr="009051A3" w:rsidRDefault="000C7935" w:rsidP="00C7415D">
      <w:pPr>
        <w:tabs>
          <w:tab w:val="left" w:pos="3855"/>
        </w:tabs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embers</w:t>
      </w:r>
      <w:r w:rsidR="00C7415D"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ctively participated in the discussion of various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banking and economy</w:t>
      </w:r>
      <w:r w:rsidR="00033426">
        <w:rPr>
          <w:rFonts w:ascii="Times New Roman" w:eastAsia="Times New Roman" w:hAnsi="Times New Roman" w:cs="Times New Roman"/>
          <w:color w:val="0E101A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related </w:t>
      </w:r>
      <w:r w:rsidR="00C7415D"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oncepts,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ssues in </w:t>
      </w:r>
      <w:r w:rsidR="00033426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</w:t>
      </w:r>
      <w:r w:rsidR="00C7415D"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>implementation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of policies</w:t>
      </w:r>
      <w:r w:rsidR="00C7415D"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, and modification expected in </w:t>
      </w:r>
      <w:r w:rsidR="00033426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</w:t>
      </w:r>
      <w:r w:rsidR="00C7415D"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upcoming 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>time</w:t>
      </w:r>
      <w:r w:rsidR="00C7415D"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  <w:r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>Overall,</w:t>
      </w:r>
      <w:r w:rsidR="00C7415D"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t was </w:t>
      </w:r>
      <w:r w:rsidR="00033426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 </w:t>
      </w:r>
      <w:r w:rsidR="00C7415D" w:rsidRPr="009051A3">
        <w:rPr>
          <w:rFonts w:ascii="Times New Roman" w:eastAsia="Times New Roman" w:hAnsi="Times New Roman" w:cs="Times New Roman"/>
          <w:color w:val="0E101A"/>
          <w:sz w:val="24"/>
          <w:szCs w:val="24"/>
        </w:rPr>
        <w:t>very fruitful session for all the students and faculties, to understand the concepts.</w:t>
      </w:r>
    </w:p>
    <w:p w14:paraId="4BD243BA" w14:textId="3E203563" w:rsidR="00C7415D" w:rsidRDefault="00C7415D"/>
    <w:p w14:paraId="74ACF7C5" w14:textId="45F4CE51" w:rsidR="00FE0001" w:rsidRPr="00FE0001" w:rsidRDefault="00FE0001" w:rsidP="00FE0001">
      <w:pPr>
        <w:jc w:val="center"/>
        <w:rPr>
          <w:rFonts w:ascii="Baskerville Old Face" w:hAnsi="Baskerville Old Fac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5A9DC69" wp14:editId="5B9BC7A6">
            <wp:simplePos x="0" y="0"/>
            <wp:positionH relativeFrom="margin">
              <wp:align>center</wp:align>
            </wp:positionH>
            <wp:positionV relativeFrom="paragraph">
              <wp:posOffset>271145</wp:posOffset>
            </wp:positionV>
            <wp:extent cx="3743325" cy="2752725"/>
            <wp:effectExtent l="152400" t="171450" r="371475" b="371475"/>
            <wp:wrapNone/>
            <wp:docPr id="1" name="Picture 1" descr="A person and person standing next to each other in a room with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and person standing next to each other in a room with people&#10;&#10;Description automatically generated with low confidenc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913" r="14247" b="32916"/>
                    <a:stretch/>
                  </pic:blipFill>
                  <pic:spPr bwMode="auto">
                    <a:xfrm>
                      <a:off x="0" y="0"/>
                      <a:ext cx="3743325" cy="27527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0001">
        <w:rPr>
          <w:rFonts w:ascii="Baskerville Old Face" w:hAnsi="Baskerville Old Face"/>
          <w:highlight w:val="yellow"/>
        </w:rPr>
        <w:t>PICTURES FROM THE EVENTS</w:t>
      </w:r>
    </w:p>
    <w:p w14:paraId="4489A237" w14:textId="69BAFFD0" w:rsidR="00C7415D" w:rsidRPr="000C7935" w:rsidRDefault="00C7415D" w:rsidP="000C7935">
      <w:pPr>
        <w:jc w:val="center"/>
        <w:rPr>
          <w:i/>
          <w:iCs/>
        </w:rPr>
      </w:pPr>
    </w:p>
    <w:p w14:paraId="08001F23" w14:textId="59BCAA55" w:rsidR="00C7415D" w:rsidRDefault="00C7415D"/>
    <w:p w14:paraId="3DA7CFA1" w14:textId="77777777" w:rsidR="00FE0001" w:rsidRDefault="00FE0001" w:rsidP="00FE0001"/>
    <w:p w14:paraId="3307B7E1" w14:textId="77777777" w:rsidR="00FE0001" w:rsidRDefault="00FE0001" w:rsidP="00FE0001"/>
    <w:p w14:paraId="2C734CD7" w14:textId="77777777" w:rsidR="00FE0001" w:rsidRDefault="00FE0001" w:rsidP="00FE0001"/>
    <w:p w14:paraId="64DB6D08" w14:textId="77777777" w:rsidR="00FE0001" w:rsidRDefault="00FE0001" w:rsidP="00FE0001"/>
    <w:p w14:paraId="0BD273C3" w14:textId="77777777" w:rsidR="00FE0001" w:rsidRDefault="00FE0001" w:rsidP="00FE0001"/>
    <w:p w14:paraId="298CD8EC" w14:textId="77777777" w:rsidR="00FE0001" w:rsidRDefault="00FE0001" w:rsidP="00FE0001"/>
    <w:p w14:paraId="658B3B55" w14:textId="77777777" w:rsidR="00FE0001" w:rsidRDefault="00FE0001" w:rsidP="00FE0001"/>
    <w:p w14:paraId="4D69898B" w14:textId="77777777" w:rsidR="00FE0001" w:rsidRDefault="00FE0001" w:rsidP="00FE0001"/>
    <w:p w14:paraId="318E8F6A" w14:textId="64CE852B" w:rsidR="00FE0001" w:rsidRPr="00FE0001" w:rsidRDefault="00FE0001" w:rsidP="00FE0001">
      <w:pPr>
        <w:jc w:val="center"/>
        <w:rPr>
          <w:i/>
          <w:iCs/>
        </w:rPr>
      </w:pPr>
      <w:r w:rsidRPr="00FE0001">
        <w:rPr>
          <w:i/>
          <w:iCs/>
        </w:rPr>
        <w:t>Welcome Plant Gifting ceremony by Dr. Monika Mathur, HOD, ECONOMICS</w:t>
      </w:r>
    </w:p>
    <w:p w14:paraId="45B7E342" w14:textId="7A3B2B56" w:rsidR="00FE0001" w:rsidRDefault="00FE0001" w:rsidP="00FE0001">
      <w:pPr>
        <w:tabs>
          <w:tab w:val="left" w:pos="1440"/>
        </w:tabs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F52FA02" wp14:editId="4AFA8D02">
            <wp:simplePos x="0" y="0"/>
            <wp:positionH relativeFrom="margin">
              <wp:align>center</wp:align>
            </wp:positionH>
            <wp:positionV relativeFrom="paragraph">
              <wp:posOffset>162560</wp:posOffset>
            </wp:positionV>
            <wp:extent cx="5181600" cy="2200275"/>
            <wp:effectExtent l="152400" t="152400" r="228600" b="238125"/>
            <wp:wrapNone/>
            <wp:docPr id="3" name="Picture 3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oup of people posing for a photo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5" t="21048" r="5439" b="27769"/>
                    <a:stretch/>
                  </pic:blipFill>
                  <pic:spPr bwMode="auto">
                    <a:xfrm>
                      <a:off x="0" y="0"/>
                      <a:ext cx="5181600" cy="2200275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9B564B" w14:textId="6E4A88C8" w:rsidR="00FE0001" w:rsidRDefault="00FE0001" w:rsidP="00FE0001">
      <w:pPr>
        <w:tabs>
          <w:tab w:val="left" w:pos="1440"/>
        </w:tabs>
      </w:pPr>
    </w:p>
    <w:p w14:paraId="3C6E6581" w14:textId="7238E1A6" w:rsidR="00FE0001" w:rsidRDefault="00FE0001" w:rsidP="00FE0001">
      <w:pPr>
        <w:tabs>
          <w:tab w:val="left" w:pos="1440"/>
        </w:tabs>
      </w:pPr>
    </w:p>
    <w:p w14:paraId="0B358AB4" w14:textId="2016D65D" w:rsidR="00FE0001" w:rsidRDefault="00FE0001" w:rsidP="00FE0001">
      <w:pPr>
        <w:tabs>
          <w:tab w:val="left" w:pos="1440"/>
        </w:tabs>
      </w:pPr>
    </w:p>
    <w:p w14:paraId="272A5F64" w14:textId="1F9A3C3F" w:rsidR="00FE0001" w:rsidRDefault="00FE0001" w:rsidP="00FE0001">
      <w:pPr>
        <w:tabs>
          <w:tab w:val="left" w:pos="1440"/>
        </w:tabs>
      </w:pPr>
    </w:p>
    <w:p w14:paraId="7B060A36" w14:textId="31C2A4D7" w:rsidR="00FE0001" w:rsidRDefault="00FE0001" w:rsidP="00FE0001">
      <w:pPr>
        <w:tabs>
          <w:tab w:val="left" w:pos="1440"/>
        </w:tabs>
      </w:pPr>
    </w:p>
    <w:p w14:paraId="133AA340" w14:textId="021535E4" w:rsidR="00FE0001" w:rsidRDefault="00FE0001" w:rsidP="00FE0001">
      <w:pPr>
        <w:tabs>
          <w:tab w:val="left" w:pos="1440"/>
        </w:tabs>
      </w:pPr>
    </w:p>
    <w:p w14:paraId="02C12A9F" w14:textId="478CD17B" w:rsidR="00FE0001" w:rsidRDefault="00FE0001" w:rsidP="00FE0001">
      <w:pPr>
        <w:tabs>
          <w:tab w:val="left" w:pos="1440"/>
        </w:tabs>
      </w:pPr>
    </w:p>
    <w:p w14:paraId="14C253F1" w14:textId="0E2353DE" w:rsidR="00FE0001" w:rsidRDefault="00FE0001" w:rsidP="00FE0001">
      <w:pPr>
        <w:tabs>
          <w:tab w:val="left" w:pos="1440"/>
        </w:tabs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AE39F23" wp14:editId="32F34DD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4301490"/>
            <wp:effectExtent l="152400" t="152400" r="364490" b="365760"/>
            <wp:wrapNone/>
            <wp:docPr id="2" name="Picture 2" descr="A person standing in front of a group of people in a roo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standing in front of a group of people in a room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14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7C552D95" w14:textId="6AC2A756" w:rsidR="00B33899" w:rsidRPr="00B33899" w:rsidRDefault="00B33899" w:rsidP="00B33899"/>
    <w:p w14:paraId="489A71F9" w14:textId="68132E3A" w:rsidR="00B33899" w:rsidRPr="00B33899" w:rsidRDefault="00B33899" w:rsidP="00B33899"/>
    <w:p w14:paraId="42E15FEE" w14:textId="5B2A06C6" w:rsidR="00B33899" w:rsidRPr="00B33899" w:rsidRDefault="00B33899" w:rsidP="00B33899"/>
    <w:p w14:paraId="7652C78C" w14:textId="60BE3C18" w:rsidR="00B33899" w:rsidRPr="00B33899" w:rsidRDefault="00B33899" w:rsidP="00B33899"/>
    <w:p w14:paraId="7D1456D5" w14:textId="10541BB9" w:rsidR="00B33899" w:rsidRPr="00B33899" w:rsidRDefault="00B33899" w:rsidP="00B33899"/>
    <w:p w14:paraId="05B842E1" w14:textId="08EA6DD6" w:rsidR="00B33899" w:rsidRPr="00B33899" w:rsidRDefault="00B33899" w:rsidP="00B33899"/>
    <w:p w14:paraId="248451C8" w14:textId="0342317D" w:rsidR="00B33899" w:rsidRPr="00B33899" w:rsidRDefault="00B33899" w:rsidP="00B33899"/>
    <w:p w14:paraId="1D7134FF" w14:textId="1B0AD10A" w:rsidR="00B33899" w:rsidRPr="00B33899" w:rsidRDefault="00B33899" w:rsidP="00B33899"/>
    <w:p w14:paraId="0902322C" w14:textId="344B64AD" w:rsidR="00B33899" w:rsidRPr="00B33899" w:rsidRDefault="00B33899" w:rsidP="00B33899"/>
    <w:p w14:paraId="4B621E82" w14:textId="0E393D04" w:rsidR="00B33899" w:rsidRPr="00B33899" w:rsidRDefault="00B33899" w:rsidP="00B33899"/>
    <w:p w14:paraId="44E6897C" w14:textId="5B353B61" w:rsidR="00B33899" w:rsidRPr="00B33899" w:rsidRDefault="00B33899" w:rsidP="00B33899"/>
    <w:p w14:paraId="2433D035" w14:textId="72C73E2B" w:rsidR="00B33899" w:rsidRPr="00B33899" w:rsidRDefault="00B33899" w:rsidP="00B33899"/>
    <w:p w14:paraId="60A8EB4F" w14:textId="4B5820EC" w:rsidR="00B33899" w:rsidRPr="00B33899" w:rsidRDefault="00B33899" w:rsidP="00B33899"/>
    <w:p w14:paraId="0EF3D4CE" w14:textId="3B3798DC" w:rsidR="00B33899" w:rsidRPr="00B33899" w:rsidRDefault="00B33899" w:rsidP="00B33899"/>
    <w:p w14:paraId="5EF00856" w14:textId="397CB1F8" w:rsidR="00B33899" w:rsidRPr="00B33899" w:rsidRDefault="00B33899" w:rsidP="00B33899"/>
    <w:p w14:paraId="7FC4520E" w14:textId="298CD08F" w:rsidR="00B33899" w:rsidRPr="00B33899" w:rsidRDefault="00B33899" w:rsidP="00B33899"/>
    <w:p w14:paraId="1A29BFF7" w14:textId="4EB61B2E" w:rsidR="00B33899" w:rsidRDefault="00B33899" w:rsidP="00B33899"/>
    <w:p w14:paraId="3B3D933F" w14:textId="4446A211" w:rsidR="00B33899" w:rsidRDefault="00B33899" w:rsidP="00B33899"/>
    <w:p w14:paraId="64C43945" w14:textId="56D5F6C3" w:rsidR="00B33899" w:rsidRDefault="00B33899" w:rsidP="00B33899"/>
    <w:p w14:paraId="696889DA" w14:textId="6A7D696D" w:rsidR="00B33899" w:rsidRDefault="00B33899" w:rsidP="00B33899"/>
    <w:p w14:paraId="684276C0" w14:textId="58D2A320" w:rsidR="00B33899" w:rsidRDefault="00B33899" w:rsidP="00B33899"/>
    <w:p w14:paraId="23C8FABD" w14:textId="7047DEA7" w:rsidR="00B33899" w:rsidRDefault="00B33899" w:rsidP="00B33899"/>
    <w:p w14:paraId="10359D23" w14:textId="73DA13EA" w:rsidR="00B33899" w:rsidRDefault="00B33899" w:rsidP="00B33899"/>
    <w:p w14:paraId="103AEDCC" w14:textId="3FC17344" w:rsidR="00B33899" w:rsidRDefault="00B33899" w:rsidP="00B33899"/>
    <w:p w14:paraId="7B6FCE77" w14:textId="0B50B879" w:rsidR="00B33899" w:rsidRDefault="00B33899" w:rsidP="00B33899"/>
    <w:p w14:paraId="32C1BC92" w14:textId="4D6BF2DF" w:rsidR="00B33899" w:rsidRDefault="00B33899" w:rsidP="00B33899"/>
    <w:p w14:paraId="415139F1" w14:textId="64289FBA" w:rsidR="00B33899" w:rsidRDefault="00B33899" w:rsidP="00B33899"/>
    <w:p w14:paraId="05847FDC" w14:textId="4729D3DE" w:rsidR="00B33899" w:rsidRDefault="00B33899" w:rsidP="00B33899"/>
    <w:p w14:paraId="35BEC6C9" w14:textId="77777777" w:rsidR="00B33899" w:rsidRDefault="00B33899" w:rsidP="00B33899">
      <w:pPr>
        <w:tabs>
          <w:tab w:val="left" w:pos="3855"/>
        </w:tabs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lastRenderedPageBreak/>
        <w:t>Attendance:</w:t>
      </w:r>
    </w:p>
    <w:tbl>
      <w:tblPr>
        <w:tblW w:w="9016" w:type="dxa"/>
        <w:tblLook w:val="04A0" w:firstRow="1" w:lastRow="0" w:firstColumn="1" w:lastColumn="0" w:noHBand="0" w:noVBand="1"/>
      </w:tblPr>
      <w:tblGrid>
        <w:gridCol w:w="4957"/>
        <w:gridCol w:w="4059"/>
      </w:tblGrid>
      <w:tr w:rsidR="00B33899" w:rsidRPr="005A608A" w14:paraId="51A3A6DF" w14:textId="77777777" w:rsidTr="00DF4FCC">
        <w:trPr>
          <w:trHeight w:val="302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DCD446" w14:textId="08AF2992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r. Poonam Mishra [Mu - Jaipur]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C877AB" w14:textId="53C7BF5D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ritosh</w:t>
            </w:r>
            <w:proofErr w:type="spellEnd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hushan</w:t>
            </w:r>
          </w:p>
        </w:tc>
      </w:tr>
      <w:tr w:rsidR="00B33899" w:rsidRPr="005A608A" w14:paraId="16770E4A" w14:textId="77777777" w:rsidTr="00DF4FCC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45AB5B" w14:textId="3059B31B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kshay</w:t>
            </w:r>
            <w:proofErr w:type="spellEnd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Verma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CB7C94" w14:textId="2DB63B2B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vya</w:t>
            </w:r>
            <w:proofErr w:type="spellEnd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alviya</w:t>
            </w:r>
          </w:p>
        </w:tc>
      </w:tr>
      <w:tr w:rsidR="00B33899" w:rsidRPr="005A608A" w14:paraId="50687761" w14:textId="77777777" w:rsidTr="00DF4FCC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6BDC29" w14:textId="51EE4A3A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hit Kumar Choudhary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EA0255" w14:textId="1C63EADE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kit Bhatnagar</w:t>
            </w:r>
          </w:p>
        </w:tc>
      </w:tr>
      <w:tr w:rsidR="00B33899" w:rsidRPr="005A608A" w14:paraId="2306A1B7" w14:textId="77777777" w:rsidTr="00DF4FCC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B8B1DC" w14:textId="767AF93C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si Sharma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8C14CC" w14:textId="3A03AD6A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ez </w:t>
            </w: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stan</w:t>
            </w:r>
            <w:proofErr w:type="spellEnd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han</w:t>
            </w:r>
          </w:p>
        </w:tc>
      </w:tr>
      <w:tr w:rsidR="00B33899" w:rsidRPr="005A608A" w14:paraId="3569FCD2" w14:textId="77777777" w:rsidTr="00DF4FCC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76A785" w14:textId="0CC6C343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myak</w:t>
            </w:r>
            <w:proofErr w:type="spellEnd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olwal</w:t>
            </w:r>
            <w:proofErr w:type="spellEnd"/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058270" w14:textId="1455152E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harv</w:t>
            </w:r>
            <w:proofErr w:type="spellEnd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phale</w:t>
            </w:r>
            <w:proofErr w:type="spellEnd"/>
          </w:p>
        </w:tc>
      </w:tr>
      <w:tr w:rsidR="00B33899" w:rsidRPr="005A608A" w14:paraId="16D4DD6A" w14:textId="77777777" w:rsidTr="00D3772E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36D674" w14:textId="4D9A8664" w:rsidR="00B33899" w:rsidRPr="005A608A" w:rsidRDefault="005A608A" w:rsidP="00B3389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urav Kumar</w:t>
            </w:r>
          </w:p>
          <w:p w14:paraId="3E14E120" w14:textId="33522DB6" w:rsidR="00B33899" w:rsidRPr="005A608A" w:rsidRDefault="00B33899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0D647D" w14:textId="14C4C552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kshita</w:t>
            </w:r>
            <w:proofErr w:type="spellEnd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garwal</w:t>
            </w:r>
          </w:p>
        </w:tc>
      </w:tr>
      <w:tr w:rsidR="00B33899" w:rsidRPr="005A608A" w14:paraId="553649E3" w14:textId="77777777" w:rsidTr="00D3772E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F3EE25A" w14:textId="722038CE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vish Singh Parmar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7E9567" w14:textId="62E36BC1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shita</w:t>
            </w:r>
            <w:proofErr w:type="spellEnd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andeep Tripathi</w:t>
            </w:r>
          </w:p>
        </w:tc>
      </w:tr>
      <w:tr w:rsidR="00B33899" w:rsidRPr="005A608A" w14:paraId="1EDF874C" w14:textId="77777777" w:rsidTr="00D3772E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EBD6F85" w14:textId="0C3855AB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ushka Upadhyay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6C03ED" w14:textId="44F5A561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ivangi Kapoor</w:t>
            </w:r>
          </w:p>
        </w:tc>
      </w:tr>
      <w:tr w:rsidR="00B33899" w:rsidRPr="005A608A" w14:paraId="4DBEC5F7" w14:textId="77777777" w:rsidTr="00D3772E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0562D2E" w14:textId="787E5D3B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ash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0FE487" w14:textId="2064296E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tkarsh Patel</w:t>
            </w:r>
          </w:p>
        </w:tc>
      </w:tr>
      <w:tr w:rsidR="00B33899" w:rsidRPr="005A608A" w14:paraId="2A57D29F" w14:textId="77777777" w:rsidTr="00D3772E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ABD826A" w14:textId="44106209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ashi Agrawal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40DC7F" w14:textId="34ABBE32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rshit Sharma</w:t>
            </w:r>
          </w:p>
        </w:tc>
      </w:tr>
      <w:tr w:rsidR="00B33899" w:rsidRPr="005A608A" w14:paraId="0C58FE0F" w14:textId="77777777" w:rsidTr="00D3772E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637F97A" w14:textId="5BEA5D34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seeda</w:t>
            </w:r>
            <w:proofErr w:type="spellEnd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ndru</w:t>
            </w:r>
            <w:proofErr w:type="spellEnd"/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6A7D63" w14:textId="15F758C1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arthak</w:t>
            </w:r>
            <w:proofErr w:type="spellEnd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iwari</w:t>
            </w:r>
          </w:p>
        </w:tc>
      </w:tr>
      <w:tr w:rsidR="00B33899" w:rsidRPr="005A608A" w14:paraId="2FA9CF3D" w14:textId="77777777" w:rsidTr="00D3772E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D1736AD" w14:textId="2E60BB7B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Gaurav </w:t>
            </w: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asniwal</w:t>
            </w:r>
            <w:proofErr w:type="spellEnd"/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9971A7" w14:textId="6FD46804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mrat Singh</w:t>
            </w:r>
          </w:p>
        </w:tc>
      </w:tr>
      <w:tr w:rsidR="00B33899" w:rsidRPr="005A608A" w14:paraId="2BC3DD39" w14:textId="77777777" w:rsidTr="00D3772E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0801A26" w14:textId="2AF854BE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ti</w:t>
            </w:r>
            <w:proofErr w:type="spellEnd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oddar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77E61D" w14:textId="572772D0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mriddhi</w:t>
            </w:r>
            <w:proofErr w:type="spellEnd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rivastava</w:t>
            </w:r>
          </w:p>
        </w:tc>
      </w:tr>
      <w:tr w:rsidR="00B33899" w:rsidRPr="005A608A" w14:paraId="242F9B8B" w14:textId="77777777" w:rsidTr="002745BF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40AA2C2" w14:textId="2172CC21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rsh Jain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12B827" w14:textId="4B55AF44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hit Saharan</w:t>
            </w:r>
          </w:p>
        </w:tc>
      </w:tr>
      <w:tr w:rsidR="00B33899" w:rsidRPr="005A608A" w14:paraId="789A36F9" w14:textId="77777777" w:rsidTr="002745BF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16EE236" w14:textId="58FF7D73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lini Rai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E90CBB" w14:textId="30A1D318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rsh Meena</w:t>
            </w:r>
          </w:p>
        </w:tc>
      </w:tr>
      <w:tr w:rsidR="00B33899" w:rsidRPr="005A608A" w14:paraId="6906C93B" w14:textId="77777777" w:rsidTr="00090994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F3BF4E1" w14:textId="7630B0DE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ushi</w:t>
            </w:r>
            <w:proofErr w:type="spellEnd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Jain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2E307B" w14:textId="03CE0DFA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neha</w:t>
            </w:r>
          </w:p>
        </w:tc>
      </w:tr>
      <w:tr w:rsidR="00B33899" w:rsidRPr="005A608A" w14:paraId="6163636F" w14:textId="77777777" w:rsidTr="00090994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462C183" w14:textId="6683896C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gram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hit  Kumar</w:t>
            </w:r>
            <w:proofErr w:type="gramEnd"/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A699B5" w14:textId="16490A76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ehal </w:t>
            </w: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kewal</w:t>
            </w:r>
            <w:proofErr w:type="spellEnd"/>
          </w:p>
        </w:tc>
      </w:tr>
      <w:tr w:rsidR="00B33899" w:rsidRPr="005A608A" w14:paraId="40194FC7" w14:textId="77777777" w:rsidTr="00090994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CEA7962" w14:textId="33486199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aya Neeraj Jain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3F7933" w14:textId="566B53AF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tesh</w:t>
            </w:r>
            <w:proofErr w:type="spellEnd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</w:tc>
      </w:tr>
      <w:tr w:rsidR="00B33899" w:rsidRPr="005A608A" w14:paraId="58AF1C1F" w14:textId="77777777" w:rsidTr="00090994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164C41" w14:textId="1A91BB1E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nkita Sharma (</w:t>
            </w:r>
            <w:proofErr w:type="spellStart"/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hd</w:t>
            </w:r>
            <w:proofErr w:type="spellEnd"/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cholar)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780D9D" w14:textId="75585C05" w:rsidR="00B33899" w:rsidRPr="005A608A" w:rsidRDefault="005A608A" w:rsidP="00B338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v </w:t>
            </w:r>
            <w:proofErr w:type="spellStart"/>
            <w:r w:rsidRPr="005A60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utani</w:t>
            </w:r>
            <w:proofErr w:type="spellEnd"/>
          </w:p>
        </w:tc>
      </w:tr>
      <w:tr w:rsidR="00B33899" w:rsidRPr="005A608A" w14:paraId="14612310" w14:textId="77777777" w:rsidTr="00B33899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D6B42B" w14:textId="0486C93A" w:rsidR="00B33899" w:rsidRPr="005A608A" w:rsidRDefault="005A6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kanksha Choudhary (</w:t>
            </w:r>
            <w:proofErr w:type="spellStart"/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hd</w:t>
            </w:r>
            <w:proofErr w:type="spellEnd"/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cholar)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AA678" w14:textId="392C2A3F" w:rsidR="00B33899" w:rsidRPr="005A608A" w:rsidRDefault="005A6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Varuni </w:t>
            </w:r>
          </w:p>
        </w:tc>
      </w:tr>
      <w:tr w:rsidR="00B33899" w:rsidRPr="005A608A" w14:paraId="77C113C0" w14:textId="77777777" w:rsidTr="00B33899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8ACBA4" w14:textId="2F61ECFA" w:rsidR="00B33899" w:rsidRPr="005A608A" w:rsidRDefault="005A6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r. Manas Roy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34094" w14:textId="5468CE33" w:rsidR="00B33899" w:rsidRPr="005A608A" w:rsidRDefault="005A6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Dr. </w:t>
            </w:r>
            <w:proofErr w:type="spellStart"/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dai</w:t>
            </w:r>
            <w:proofErr w:type="spellEnd"/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han</w:t>
            </w:r>
            <w:proofErr w:type="spellEnd"/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</w:tr>
      <w:tr w:rsidR="00B33899" w:rsidRPr="005A608A" w14:paraId="0D179966" w14:textId="77777777" w:rsidTr="00B33899">
        <w:trPr>
          <w:trHeight w:val="302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1FB07A" w14:textId="145D4926" w:rsidR="00B33899" w:rsidRPr="005A608A" w:rsidRDefault="005A6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r. Monika Mathur</w:t>
            </w:r>
          </w:p>
        </w:tc>
        <w:tc>
          <w:tcPr>
            <w:tcW w:w="4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203C5" w14:textId="011DE45B" w:rsidR="00B33899" w:rsidRPr="005A608A" w:rsidRDefault="005A60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Dr. </w:t>
            </w:r>
            <w:proofErr w:type="spellStart"/>
            <w:r w:rsidRPr="005A60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seeb</w:t>
            </w:r>
            <w:proofErr w:type="spellEnd"/>
          </w:p>
        </w:tc>
      </w:tr>
    </w:tbl>
    <w:p w14:paraId="5D64A935" w14:textId="77777777" w:rsidR="00B33899" w:rsidRDefault="00B33899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 w:bidi="ar-SA"/>
        </w:rPr>
      </w:pPr>
    </w:p>
    <w:p w14:paraId="79BC3735" w14:textId="77777777" w:rsidR="00B33899" w:rsidRDefault="00B33899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449EEE1B" w14:textId="72CE23DD" w:rsidR="00B33899" w:rsidRDefault="00B33899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6942C6F3" w14:textId="41D752C9" w:rsidR="005A608A" w:rsidRDefault="005A608A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7C8FC22E" w14:textId="321964C2" w:rsidR="005A608A" w:rsidRDefault="005A608A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133B3EAC" w14:textId="62DFF7F1" w:rsidR="005A608A" w:rsidRDefault="005A608A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4537BFE0" w14:textId="06C8E0BA" w:rsidR="005A608A" w:rsidRDefault="005A608A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6361E5B5" w14:textId="3DB63C0D" w:rsidR="005A608A" w:rsidRDefault="005A608A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132A9CC3" w14:textId="64CC96BD" w:rsidR="005A608A" w:rsidRDefault="005A608A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17BFCFD1" w14:textId="349441C5" w:rsidR="005A608A" w:rsidRDefault="005A608A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36ABE8ED" w14:textId="7C139513" w:rsidR="005A608A" w:rsidRDefault="005A608A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164AF6F6" w14:textId="77777777" w:rsidR="005A608A" w:rsidRDefault="005A608A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20215368" w14:textId="77777777" w:rsidR="00B33899" w:rsidRDefault="00B33899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39898F34" w14:textId="77777777" w:rsidR="00B33899" w:rsidRDefault="00B33899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Dr Poonam Mishra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  <w:t>Dr Monika Mathur</w:t>
      </w:r>
    </w:p>
    <w:p w14:paraId="6D47903C" w14:textId="77777777" w:rsidR="00B33899" w:rsidRDefault="00B33899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Convener and Assistant Professor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proofErr w:type="spellStart"/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Asso</w:t>
      </w:r>
      <w:proofErr w:type="spellEnd"/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Prof &amp; Head</w:t>
      </w:r>
    </w:p>
    <w:p w14:paraId="6D753F89" w14:textId="77777777" w:rsidR="00B33899" w:rsidRDefault="00B33899" w:rsidP="00B3389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Department of Economics</w:t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ab/>
        <w:t>Department of Economics</w:t>
      </w:r>
    </w:p>
    <w:p w14:paraId="461360C8" w14:textId="77777777" w:rsidR="00B33899" w:rsidRDefault="00B33899" w:rsidP="00B33899">
      <w:pPr>
        <w:tabs>
          <w:tab w:val="left" w:pos="3855"/>
        </w:tabs>
        <w:rPr>
          <w:rFonts w:ascii="Times New Roman" w:hAnsi="Times New Roman" w:cs="Times New Roman"/>
          <w:sz w:val="24"/>
          <w:szCs w:val="24"/>
        </w:rPr>
      </w:pPr>
    </w:p>
    <w:p w14:paraId="2AB1C74A" w14:textId="77777777" w:rsidR="00B33899" w:rsidRPr="00B33899" w:rsidRDefault="00B33899" w:rsidP="00B33899"/>
    <w:sectPr w:rsidR="00B33899" w:rsidRPr="00B33899" w:rsidSect="00FE0001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ECBEF" w14:textId="77777777" w:rsidR="00A54F60" w:rsidRDefault="00A54F60" w:rsidP="00C7415D">
      <w:pPr>
        <w:spacing w:after="0" w:line="240" w:lineRule="auto"/>
      </w:pPr>
      <w:r>
        <w:separator/>
      </w:r>
    </w:p>
  </w:endnote>
  <w:endnote w:type="continuationSeparator" w:id="0">
    <w:p w14:paraId="614C8B62" w14:textId="77777777" w:rsidR="00A54F60" w:rsidRDefault="00A54F60" w:rsidP="00C741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76801" w14:textId="77777777" w:rsidR="00A54F60" w:rsidRDefault="00A54F60" w:rsidP="00C7415D">
      <w:pPr>
        <w:spacing w:after="0" w:line="240" w:lineRule="auto"/>
      </w:pPr>
      <w:r>
        <w:separator/>
      </w:r>
    </w:p>
  </w:footnote>
  <w:footnote w:type="continuationSeparator" w:id="0">
    <w:p w14:paraId="21F0D5B1" w14:textId="77777777" w:rsidR="00A54F60" w:rsidRDefault="00A54F60" w:rsidP="00C741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tjA1NTA1NjMxMjdV0lEKTi0uzszPAykwqgUAwOOWRywAAAA="/>
  </w:docVars>
  <w:rsids>
    <w:rsidRoot w:val="00C7415D"/>
    <w:rsid w:val="00033426"/>
    <w:rsid w:val="00042B29"/>
    <w:rsid w:val="000C7935"/>
    <w:rsid w:val="00224680"/>
    <w:rsid w:val="005A608A"/>
    <w:rsid w:val="00A54F60"/>
    <w:rsid w:val="00A55A02"/>
    <w:rsid w:val="00B33899"/>
    <w:rsid w:val="00C7415D"/>
    <w:rsid w:val="00C74E44"/>
    <w:rsid w:val="00FE0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F8BF4"/>
  <w15:chartTrackingRefBased/>
  <w15:docId w15:val="{C5193DBD-9579-4859-B683-8801217FD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41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15D"/>
  </w:style>
  <w:style w:type="paragraph" w:styleId="Footer">
    <w:name w:val="footer"/>
    <w:basedOn w:val="Normal"/>
    <w:link w:val="FooterChar"/>
    <w:uiPriority w:val="99"/>
    <w:unhideWhenUsed/>
    <w:rsid w:val="00C741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1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99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4.jpeg"/><Relationship Id="rId4" Type="http://schemas.openxmlformats.org/officeDocument/2006/relationships/footnotes" Target="footnote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4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nksha Choudhary</dc:creator>
  <cp:keywords/>
  <dc:description/>
  <cp:lastModifiedBy>Akanksha Choudhary</cp:lastModifiedBy>
  <cp:revision>4</cp:revision>
  <dcterms:created xsi:type="dcterms:W3CDTF">2022-06-15T03:48:00Z</dcterms:created>
  <dcterms:modified xsi:type="dcterms:W3CDTF">2022-06-15T05:48:00Z</dcterms:modified>
</cp:coreProperties>
</file>